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highly motivated Physicist with over [X years] of experience in theoretical and applied physics, I am excited to apply for the Physicist position at [Company/Organization Name] in Australia Brisbane. The opportunity to contribute my expertise in [specific field, e.g., quantum mechanics, renewable energy systems, or astrophysics] to a dynamic scientific community in Brisbane aligns perfectly with my professional goals and passion for advancing scientific knowledge. I am confident that my academic background, research experience, and commitment to innovation make me an ideal candidate for this role.</w:t>
      </w:r>
    </w:p>
    <w:bookmarkStart w:id="20" w:name="academic-and-professional-background"/>
    <w:p>
      <w:pPr>
        <w:pStyle w:val="Heading2"/>
      </w:pPr>
      <w:r>
        <w:t xml:space="preserve">Academic and Professional Background</w:t>
      </w:r>
    </w:p>
    <w:p>
      <w:pPr>
        <w:pStyle w:val="FirstParagraph"/>
      </w:pPr>
      <w:r>
        <w:t xml:space="preserve">I hold a [PhD/Master’s] in Physics from [University Name], where I focused on [specific research topic, e.g., particle physics, condensed matter, or computational modeling]. My academic journey was marked by rigorous training in analytical thinking, data interpretation, and experimental design. During my studies, I published several papers in peer-reviewed journals such as [Journal Names], which explored [mention key findings or projects]. This experience honed my ability to tackle complex problems and communicate scientific concepts effectively—skills I have continued to refine throughout my career.</w:t>
      </w:r>
    </w:p>
    <w:p>
      <w:pPr>
        <w:pStyle w:val="BodyText"/>
      </w:pPr>
      <w:r>
        <w:t xml:space="preserve">After completing my degree, I joined [Previous Organization/Institution] as a Research Physicist, where I contributed to groundbreaking work on [specific project or technology]. For instance, my research on [describe a relevant project] led to the development of [outcome, e.g., a novel material for solar panels or an algorithm for data analysis]. This work not only earned recognition within the scientific community but also demonstrated my ability to bridge theoretical concepts with real-world applications.</w:t>
      </w:r>
    </w:p>
    <w:bookmarkEnd w:id="20"/>
    <w:bookmarkStart w:id="21" w:name="why-australia-brisbane"/>
    <w:p>
      <w:pPr>
        <w:pStyle w:val="Heading2"/>
      </w:pPr>
      <w:r>
        <w:t xml:space="preserve">Why Australia Brisbane?</w:t>
      </w:r>
    </w:p>
    <w:p>
      <w:pPr>
        <w:pStyle w:val="FirstParagraph"/>
      </w:pPr>
      <w:r>
        <w:t xml:space="preserve">Australia Brisbane has long been a hub of innovation and scientific excellence, and I am eager to contribute to its thriving research ecosystem. The city’s focus on [specific area, e.g., renewable energy, quantum technologies, or biomedical physics] resonates deeply with my interests and expertise. Institutions such as the University of Queensland (UQ), Griffith University, and the Australian Institute for Bioengineering and Nanotechnology (AIBN) are at the forefront of cutting-edge research, and I am particularly inspired by [mention a specific initiative, lab, or research group in Brisbane].</w:t>
      </w:r>
    </w:p>
    <w:p>
      <w:pPr>
        <w:pStyle w:val="BodyText"/>
      </w:pPr>
      <w:r>
        <w:t xml:space="preserve">Additionally, Brisbane’s unique geographical and environmental context offers exciting opportunities to address global challenges. For example, the city’s commitment to sustainability aligns with my work on [relevant area], which could contribute to advancements in [specific application, e.g., climate modeling or energy efficiency]. I am also drawn to the collaborative culture of Brisbane’s scientific community, where interdisciplinary approaches are encouraged and innovation thrives.</w:t>
      </w:r>
    </w:p>
    <w:bookmarkEnd w:id="21"/>
    <w:bookmarkStart w:id="22" w:name="skills-and-competencies"/>
    <w:p>
      <w:pPr>
        <w:pStyle w:val="Heading2"/>
      </w:pPr>
      <w:r>
        <w:t xml:space="preserve">Skills and Competencies</w:t>
      </w:r>
    </w:p>
    <w:p>
      <w:pPr>
        <w:pStyle w:val="FirstParagraph"/>
      </w:pPr>
      <w:r>
        <w:t xml:space="preserve">As a Physicist, I bring a diverse skill set that includes [list key skills, e.g., "advanced data analysis using Python/Matlab," "experimental design in high-energy physics," or "collaboration with cross-functional teams"]. My ability to translate complex scientific concepts into actionable insights has been instrumental in projects such as [specific example]. I am also proficient in [software/tools, e.g., COMSOL Multiphysics, LabVIEW, or simulation software], which enables me to develop and test hypotheses efficiently.</w:t>
      </w:r>
    </w:p>
    <w:p>
      <w:pPr>
        <w:pStyle w:val="BodyText"/>
      </w:pPr>
      <w:r>
        <w:t xml:space="preserve">One of my core strengths is problem-solving. Whether optimizing a theoretical model or troubleshooting an experimental setup, I approach challenges with curiosity and precision. For instance, during my time at [Previous Organization], I led a team to resolve [specific issue], which resulted in [quantifiable outcome, e.g., "a 20% improvement in data accuracy"]. This experience reinforced my belief that physics is not just about understanding the universe but also about creating solutions that benefit society.</w:t>
      </w:r>
    </w:p>
    <w:bookmarkEnd w:id="22"/>
    <w:bookmarkStart w:id="23" w:name="alignment-with-the-role"/>
    <w:p>
      <w:pPr>
        <w:pStyle w:val="Heading2"/>
      </w:pPr>
      <w:r>
        <w:t xml:space="preserve">Alignment with the Role</w:t>
      </w:r>
    </w:p>
    <w:p>
      <w:pPr>
        <w:pStyle w:val="FirstParagraph"/>
      </w:pPr>
      <w:r>
        <w:t xml:space="preserve">The Physicist position at [Company/Organization Name] presents an ideal opportunity to combine my technical expertise with Brisbane’s forward-thinking environment. I am particularly interested in [specific aspect of the job description, e.g., "developing next-generation technologies for renewable energy" or "conducting research in quantum computing"]. My background in [relevant field] and my track record of delivering impactful results make me well-suited to contribute to your team’s goals.</w:t>
      </w:r>
    </w:p>
    <w:p>
      <w:pPr>
        <w:pStyle w:val="BodyText"/>
      </w:pPr>
      <w:r>
        <w:t xml:space="preserve">I am also keen to collaborate with Brisbane’s scientific community, whether through joint research initiatives, industry partnerships, or public outreach programs. I believe that physics is a discipline that bridges disciplines and cultures, and I am eager to foster connections that drive progress in Australia.</w:t>
      </w:r>
    </w:p>
    <w:bookmarkEnd w:id="23"/>
    <w:bookmarkStart w:id="24" w:name="conclusion"/>
    <w:p>
      <w:pPr>
        <w:pStyle w:val="Heading2"/>
      </w:pPr>
      <w:r>
        <w:t xml:space="preserve">Conclusion</w:t>
      </w:r>
    </w:p>
    <w:p>
      <w:pPr>
        <w:pStyle w:val="FirstParagraph"/>
      </w:pPr>
      <w:r>
        <w:t xml:space="preserve">In conclusion, I am enthusiastic about the possibility of joining [Company/Organization Name] as a Physicist in Australia Brisbane. My academic training, professional experience, and passion for physics position me to make meaningful contributions to your organization. I would be grateful for the opportunity to discuss how my skills and vision align with your needs.</w:t>
      </w:r>
    </w:p>
    <w:p>
      <w:pPr>
        <w:pStyle w:val="BodyText"/>
      </w:pPr>
      <w:r>
        <w:t xml:space="preserve">Thank you for considering my application. I look forward to the possibility of contributing to [Company/Organization Name]’s mission and the scientific advancements of Brisbane.</w:t>
      </w:r>
    </w:p>
    <w:p>
      <w:pPr>
        <w:pStyle w:val="BodyText"/>
      </w:pPr>
      <w:r>
        <w:t xml:space="preserve">Sincerely,</w:t>
      </w:r>
    </w:p>
    <w:p>
      <w:pPr>
        <w:pStyle w:val="BodyText"/>
      </w:pPr>
      <w:r>
        <w:rPr>
          <w:bCs/>
          <w:b/>
        </w:rPr>
        <w:t xml:space="preserve">[Your Full Name]</w:t>
      </w:r>
      <w:r>
        <w:br/>
      </w:r>
      <w:r>
        <w:t xml:space="preserve">[Your Contact Information: Email Address,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Australia Brisbane</dc:title>
  <dc:creator/>
  <dc:language>en</dc:language>
  <cp:keywords/>
  <dcterms:created xsi:type="dcterms:W3CDTF">2026-07-21T00:29:21Z</dcterms:created>
  <dcterms:modified xsi:type="dcterms:W3CDTF">2026-07-21T00:29:21Z</dcterms:modified>
</cp:coreProperties>
</file>

<file path=docProps/custom.xml><?xml version="1.0" encoding="utf-8"?>
<Properties xmlns="http://schemas.openxmlformats.org/officeDocument/2006/custom-properties" xmlns:vt="http://schemas.openxmlformats.org/officeDocument/2006/docPropsVTypes"/>
</file>